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D81C4" w14:textId="77777777" w:rsidR="00C935E1" w:rsidRPr="00C935E1" w:rsidRDefault="00C935E1" w:rsidP="00C935E1">
      <w:pPr>
        <w:jc w:val="right"/>
        <w:rPr>
          <w:rFonts w:asciiTheme="minorHAnsi" w:hAnsiTheme="minorHAnsi" w:cstheme="minorHAnsi"/>
        </w:rPr>
      </w:pPr>
      <w:r w:rsidRPr="00B424C7">
        <w:rPr>
          <w:rFonts w:asciiTheme="minorHAnsi" w:hAnsiTheme="minorHAnsi" w:cstheme="minorHAnsi"/>
        </w:rPr>
        <w:t xml:space="preserve">Załącznik nr 2 </w:t>
      </w:r>
      <w:bookmarkStart w:id="0" w:name="_Hlk532595491"/>
      <w:r w:rsidRPr="00B424C7">
        <w:rPr>
          <w:rFonts w:asciiTheme="minorHAnsi" w:hAnsiTheme="minorHAnsi" w:cstheme="minorHAnsi"/>
        </w:rPr>
        <w:t>do zapytania ofertowego</w:t>
      </w:r>
      <w:bookmarkEnd w:id="0"/>
      <w:r>
        <w:rPr>
          <w:rFonts w:asciiTheme="minorHAnsi" w:hAnsiTheme="minorHAnsi" w:cstheme="minorHAnsi"/>
        </w:rPr>
        <w:t xml:space="preserve"> </w:t>
      </w:r>
      <w:bookmarkStart w:id="1" w:name="_Hlk24546825"/>
      <w:r w:rsidRPr="00C935E1">
        <w:rPr>
          <w:rFonts w:asciiTheme="minorHAnsi" w:hAnsiTheme="minorHAnsi" w:cstheme="minorHAnsi"/>
        </w:rPr>
        <w:t>„Wykonanie audytu dostępności architektonicznej dla 39 budynków dydaktycznych Zachodniopomorskiego Uniwersytetu Technologicznego w Szczecinie.”</w:t>
      </w:r>
      <w:bookmarkEnd w:id="1"/>
    </w:p>
    <w:p w14:paraId="6097E6E9" w14:textId="77777777" w:rsidR="00C935E1" w:rsidRDefault="00C935E1" w:rsidP="00C935E1">
      <w:pPr>
        <w:jc w:val="both"/>
        <w:rPr>
          <w:rFonts w:asciiTheme="minorHAnsi" w:hAnsiTheme="minorHAnsi" w:cstheme="minorHAnsi"/>
        </w:rPr>
      </w:pPr>
    </w:p>
    <w:p w14:paraId="3E826704" w14:textId="77777777" w:rsidR="00AB0F96" w:rsidRPr="00AB0F96" w:rsidRDefault="00AB0F96" w:rsidP="00AB0F96">
      <w:pPr>
        <w:jc w:val="center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  <w:b/>
        </w:rPr>
        <w:t>FORMULARZ OFERTOWY</w:t>
      </w:r>
      <w:r w:rsidRPr="00AB0F96">
        <w:rPr>
          <w:rFonts w:asciiTheme="minorHAnsi" w:hAnsiTheme="minorHAnsi" w:cstheme="minorHAnsi"/>
          <w:b/>
        </w:rPr>
        <w:br/>
      </w:r>
    </w:p>
    <w:p w14:paraId="2BB6CD49" w14:textId="77777777" w:rsidR="00AB0F96" w:rsidRPr="00AB0F96" w:rsidRDefault="00AB0F96" w:rsidP="00AB0F96">
      <w:pPr>
        <w:spacing w:line="360" w:lineRule="auto"/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  <w:b/>
        </w:rPr>
        <w:t>Dane identyfikujące składającego ofertę</w:t>
      </w:r>
      <w:r w:rsidRPr="00AB0F96">
        <w:rPr>
          <w:rFonts w:asciiTheme="minorHAnsi" w:hAnsiTheme="minorHAnsi" w:cstheme="minorHAnsi"/>
        </w:rPr>
        <w:t xml:space="preserve"> (nazwa firmy, a w przypadku osoby fizycznej jej imię i nazwisko): </w:t>
      </w:r>
    </w:p>
    <w:p w14:paraId="1EEE3247" w14:textId="77777777" w:rsidR="00AB0F96" w:rsidRPr="00AB0F96" w:rsidRDefault="00AB0F96" w:rsidP="00AB0F96">
      <w:pPr>
        <w:spacing w:line="360" w:lineRule="auto"/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t>...........................................................................</w:t>
      </w:r>
    </w:p>
    <w:p w14:paraId="330B8F95" w14:textId="77777777" w:rsidR="00AB0F96" w:rsidRPr="00AB0F96" w:rsidRDefault="00AB0F96" w:rsidP="00AB0F96">
      <w:pPr>
        <w:spacing w:line="360" w:lineRule="auto"/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  <w:b/>
        </w:rPr>
        <w:t>NIP</w:t>
      </w:r>
      <w:r w:rsidRPr="00AB0F96">
        <w:rPr>
          <w:rFonts w:asciiTheme="minorHAnsi" w:hAnsiTheme="minorHAnsi" w:cstheme="minorHAnsi"/>
        </w:rPr>
        <w:t xml:space="preserve"> (jeżeli składający posiada):</w:t>
      </w:r>
      <w:r w:rsidRPr="00AB0F96">
        <w:rPr>
          <w:rFonts w:asciiTheme="minorHAnsi" w:hAnsiTheme="minorHAnsi" w:cstheme="minorHAnsi"/>
        </w:rPr>
        <w:tab/>
        <w:t>...................................................</w:t>
      </w:r>
    </w:p>
    <w:p w14:paraId="5D900D09" w14:textId="77777777" w:rsidR="00AB0F96" w:rsidRPr="00AB0F96" w:rsidRDefault="00AB0F96" w:rsidP="00AB0F96">
      <w:pPr>
        <w:spacing w:line="360" w:lineRule="auto"/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  <w:b/>
        </w:rPr>
        <w:t xml:space="preserve">REGON </w:t>
      </w:r>
      <w:r w:rsidRPr="00AB0F96">
        <w:rPr>
          <w:rFonts w:asciiTheme="minorHAnsi" w:hAnsiTheme="minorHAnsi" w:cstheme="minorHAnsi"/>
        </w:rPr>
        <w:t>(jeżeli składający posiada):</w:t>
      </w:r>
      <w:r w:rsidRPr="00AB0F96">
        <w:rPr>
          <w:rFonts w:asciiTheme="minorHAnsi" w:hAnsiTheme="minorHAnsi" w:cstheme="minorHAnsi"/>
        </w:rPr>
        <w:tab/>
        <w:t>....................................................</w:t>
      </w:r>
    </w:p>
    <w:p w14:paraId="7A50FE2A" w14:textId="77777777" w:rsidR="00AB0F96" w:rsidRPr="00AB0F96" w:rsidRDefault="00AB0F96" w:rsidP="00AB0F96">
      <w:pPr>
        <w:spacing w:line="360" w:lineRule="auto"/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t>Numer telefonu oraz adres poczty e-mail do kontaktowania się ze składającym ofertę (lub inna osobą, wyznaczoną przez składającego ofertę) w sprawach dotyczących niniejszego zamówienia:</w:t>
      </w:r>
    </w:p>
    <w:p w14:paraId="103380AE" w14:textId="77777777" w:rsidR="00AB0F96" w:rsidRPr="00AB0F96" w:rsidRDefault="00AB0F96" w:rsidP="00AB0F96">
      <w:pPr>
        <w:spacing w:line="360" w:lineRule="auto"/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t>Nr telefonu:</w:t>
      </w:r>
      <w:r w:rsidRPr="00AB0F96">
        <w:rPr>
          <w:rFonts w:asciiTheme="minorHAnsi" w:hAnsiTheme="minorHAnsi" w:cstheme="minorHAnsi"/>
        </w:rPr>
        <w:tab/>
        <w:t>....................................................</w:t>
      </w:r>
    </w:p>
    <w:p w14:paraId="22DC4A96" w14:textId="77777777" w:rsidR="00AB0F96" w:rsidRPr="00AB0F96" w:rsidRDefault="00AB0F96" w:rsidP="00AB0F96">
      <w:pPr>
        <w:spacing w:line="360" w:lineRule="auto"/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t>Adres poczty e-mail: ........................................................</w:t>
      </w:r>
    </w:p>
    <w:p w14:paraId="782618E2" w14:textId="77777777" w:rsidR="00AB0F96" w:rsidRPr="00AB0F96" w:rsidRDefault="00AB0F96" w:rsidP="00AB0F96">
      <w:pPr>
        <w:numPr>
          <w:ilvl w:val="0"/>
          <w:numId w:val="3"/>
        </w:numPr>
        <w:jc w:val="both"/>
        <w:rPr>
          <w:rFonts w:asciiTheme="minorHAnsi" w:hAnsiTheme="minorHAnsi" w:cstheme="minorHAnsi"/>
          <w:b/>
        </w:rPr>
      </w:pPr>
      <w:r w:rsidRPr="00AB0F96">
        <w:rPr>
          <w:rFonts w:asciiTheme="minorHAnsi" w:hAnsiTheme="minorHAnsi" w:cstheme="minorHAnsi"/>
        </w:rPr>
        <w:t xml:space="preserve">W odpowiedzi na zapytanie ofertowe Zachodniopomorskiego Uniwersytetu </w:t>
      </w:r>
      <w:proofErr w:type="spellStart"/>
      <w:r w:rsidRPr="00AB0F96">
        <w:rPr>
          <w:rFonts w:asciiTheme="minorHAnsi" w:hAnsiTheme="minorHAnsi" w:cstheme="minorHAnsi"/>
        </w:rPr>
        <w:t>Technologicznegow</w:t>
      </w:r>
      <w:proofErr w:type="spellEnd"/>
      <w:r w:rsidRPr="00AB0F96">
        <w:rPr>
          <w:rFonts w:asciiTheme="minorHAnsi" w:hAnsiTheme="minorHAnsi" w:cstheme="minorHAnsi"/>
        </w:rPr>
        <w:t xml:space="preserve"> Szczecinie (dalej „Zamawiający”) na </w:t>
      </w:r>
      <w:bookmarkStart w:id="2" w:name="_Hlk4583554"/>
      <w:bookmarkStart w:id="3" w:name="_Hlk5708170"/>
      <w:r w:rsidRPr="00AB0F96">
        <w:rPr>
          <w:rFonts w:asciiTheme="minorHAnsi" w:hAnsiTheme="minorHAnsi" w:cstheme="minorHAnsi"/>
          <w:b/>
          <w:i/>
        </w:rPr>
        <w:t xml:space="preserve">usługę </w:t>
      </w:r>
      <w:bookmarkEnd w:id="2"/>
      <w:bookmarkEnd w:id="3"/>
      <w:r>
        <w:rPr>
          <w:rFonts w:asciiTheme="minorHAnsi" w:hAnsiTheme="minorHAnsi" w:cstheme="minorHAnsi"/>
          <w:b/>
          <w:i/>
        </w:rPr>
        <w:t>przeprowadzenia audytu architektonicznego 39 budynków dydaktycznych ZUT w Szczecinie</w:t>
      </w:r>
      <w:r w:rsidRPr="00AB0F96">
        <w:rPr>
          <w:rFonts w:asciiTheme="minorHAnsi" w:hAnsiTheme="minorHAnsi" w:cstheme="minorHAnsi"/>
          <w:b/>
          <w:i/>
        </w:rPr>
        <w:t xml:space="preserve"> </w:t>
      </w:r>
      <w:r w:rsidRPr="00AB0F96">
        <w:rPr>
          <w:rFonts w:asciiTheme="minorHAnsi" w:hAnsiTheme="minorHAnsi" w:cstheme="minorHAnsi"/>
        </w:rPr>
        <w:t xml:space="preserve">– dalej zwanym w skrócie „Zapytaniem” </w:t>
      </w:r>
    </w:p>
    <w:p w14:paraId="68957F60" w14:textId="77777777" w:rsidR="00AB0F96" w:rsidRPr="00AB0F96" w:rsidRDefault="00AB0F96" w:rsidP="00AB0F96">
      <w:pPr>
        <w:numPr>
          <w:ilvl w:val="0"/>
          <w:numId w:val="3"/>
        </w:numPr>
        <w:jc w:val="both"/>
        <w:rPr>
          <w:rFonts w:asciiTheme="minorHAnsi" w:hAnsiTheme="minorHAnsi" w:cstheme="minorHAnsi"/>
          <w:b/>
        </w:rPr>
      </w:pPr>
      <w:r w:rsidRPr="00AB0F96">
        <w:rPr>
          <w:rFonts w:asciiTheme="minorHAnsi" w:hAnsiTheme="minorHAnsi" w:cstheme="minorHAnsi"/>
        </w:rPr>
        <w:t>Reprezentując składającego niniejszą ofertę - podaję/podajemy w jej ramach co następuje:</w:t>
      </w:r>
    </w:p>
    <w:p w14:paraId="4A4467A8" w14:textId="77777777" w:rsidR="00AB0F96" w:rsidRPr="00AB0F96" w:rsidRDefault="00AB0F96" w:rsidP="00AB0F96">
      <w:pPr>
        <w:numPr>
          <w:ilvl w:val="0"/>
          <w:numId w:val="2"/>
        </w:numPr>
        <w:tabs>
          <w:tab w:val="num" w:pos="851"/>
        </w:tabs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t xml:space="preserve">Oferujemy wykonanie kompletnej usługi będącej przedmiotem zamówienia, odpowiadającej wszystkim wymaganiom podanym w Zapytaniu ofertowym. </w:t>
      </w:r>
    </w:p>
    <w:p w14:paraId="3D497372" w14:textId="77777777" w:rsidR="00AB0F96" w:rsidRPr="00AB0F96" w:rsidRDefault="00AB0F96" w:rsidP="00AB0F96">
      <w:pPr>
        <w:numPr>
          <w:ilvl w:val="0"/>
          <w:numId w:val="2"/>
        </w:numPr>
        <w:tabs>
          <w:tab w:val="num" w:pos="851"/>
        </w:tabs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t>Wykonanie przedmiotu zamówienia nastąpi w terminie wskazanym w dziale IV Zapytania ofertowego przewidzianym na realizację przedmiotu zamówienia.</w:t>
      </w:r>
      <w:r w:rsidRPr="00AB0F96">
        <w:rPr>
          <w:rFonts w:asciiTheme="minorHAnsi" w:hAnsiTheme="minorHAnsi" w:cstheme="minorHAnsi"/>
          <w:b/>
        </w:rPr>
        <w:t xml:space="preserve"> </w:t>
      </w:r>
    </w:p>
    <w:p w14:paraId="45DEA6F8" w14:textId="77777777" w:rsidR="00AB0F96" w:rsidRDefault="00AB0F96" w:rsidP="00AB0F96">
      <w:pPr>
        <w:numPr>
          <w:ilvl w:val="0"/>
          <w:numId w:val="2"/>
        </w:numPr>
        <w:tabs>
          <w:tab w:val="num" w:pos="851"/>
        </w:tabs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  <w:b/>
        </w:rPr>
        <w:t xml:space="preserve">Oferowane zamówienie wykonamy za </w:t>
      </w:r>
      <w:r w:rsidRPr="00AB0F96">
        <w:rPr>
          <w:rFonts w:asciiTheme="minorHAnsi" w:hAnsiTheme="minorHAnsi" w:cstheme="minorHAnsi"/>
          <w:b/>
          <w:u w:val="single"/>
        </w:rPr>
        <w:t>cenę ryczałtową</w:t>
      </w:r>
      <w:r w:rsidRPr="00AB0F96">
        <w:rPr>
          <w:rFonts w:asciiTheme="minorHAnsi" w:hAnsiTheme="minorHAnsi" w:cstheme="minorHAnsi"/>
          <w:b/>
        </w:rPr>
        <w:t xml:space="preserve"> </w:t>
      </w:r>
      <w:r w:rsidRPr="00AB0F96">
        <w:rPr>
          <w:rFonts w:asciiTheme="minorHAnsi" w:hAnsiTheme="minorHAnsi" w:cstheme="minorHAnsi"/>
        </w:rPr>
        <w:t xml:space="preserve">(cena za zamówienie) w wysokości: ………………….………… zł brutto (słownie: …………………………………………………………………………….), </w:t>
      </w:r>
    </w:p>
    <w:p w14:paraId="09B847AC" w14:textId="77777777" w:rsidR="00AB0F96" w:rsidRDefault="00AB0F96" w:rsidP="00AB0F96">
      <w:pPr>
        <w:numPr>
          <w:ilvl w:val="0"/>
          <w:numId w:val="2"/>
        </w:numPr>
        <w:tabs>
          <w:tab w:val="num" w:pos="851"/>
        </w:tabs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t xml:space="preserve">Podana cena jest ceną za wykonanie całego zakresu przedmiotowego zamówienia. </w:t>
      </w:r>
    </w:p>
    <w:p w14:paraId="7DA24136" w14:textId="77777777" w:rsidR="00AB0F96" w:rsidRPr="00AB0F96" w:rsidRDefault="00AB0F96" w:rsidP="00AB0F96">
      <w:pPr>
        <w:numPr>
          <w:ilvl w:val="0"/>
          <w:numId w:val="2"/>
        </w:numPr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t>Liczba budynków, dla których Oferent przeprowadził audyt architektoniczny</w:t>
      </w:r>
      <w:r w:rsidR="00AB58F8">
        <w:rPr>
          <w:rFonts w:asciiTheme="minorHAnsi" w:hAnsiTheme="minorHAnsi" w:cstheme="minorHAnsi"/>
        </w:rPr>
        <w:t>…………………………………………………..</w:t>
      </w:r>
      <w:r w:rsidRPr="00AB0F96">
        <w:rPr>
          <w:rFonts w:asciiTheme="minorHAnsi" w:hAnsiTheme="minorHAnsi" w:cstheme="minorHAnsi"/>
        </w:rPr>
        <w:tab/>
      </w:r>
    </w:p>
    <w:p w14:paraId="54ACA981" w14:textId="77777777" w:rsidR="00AB0F96" w:rsidRPr="00AB58F8" w:rsidRDefault="00AB0F96" w:rsidP="00AB58F8">
      <w:pPr>
        <w:numPr>
          <w:ilvl w:val="0"/>
          <w:numId w:val="2"/>
        </w:numPr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t>Liczba inżynierów budownictwa lub architektów, którymi dysponuje Oferent</w:t>
      </w:r>
      <w:r w:rsidR="00AB58F8">
        <w:rPr>
          <w:rFonts w:asciiTheme="minorHAnsi" w:hAnsiTheme="minorHAnsi" w:cstheme="minorHAnsi"/>
        </w:rPr>
        <w:t>…………………………………………………………………</w:t>
      </w:r>
      <w:r w:rsidRPr="00AB58F8">
        <w:rPr>
          <w:rFonts w:asciiTheme="minorHAnsi" w:hAnsiTheme="minorHAnsi" w:cstheme="minorHAnsi"/>
        </w:rPr>
        <w:tab/>
      </w:r>
    </w:p>
    <w:p w14:paraId="7EEFA17C" w14:textId="77777777" w:rsidR="00AB0F96" w:rsidRPr="00AB0F96" w:rsidRDefault="00AB0F96" w:rsidP="00AB0F96">
      <w:pPr>
        <w:numPr>
          <w:ilvl w:val="0"/>
          <w:numId w:val="2"/>
        </w:numPr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t>Liczba inżynierów budownictwa lub architektów, którzy posiadają przynajmniej 2 lata doświadczenia w zakresie audytowania przestrzeni publicznej, którymi dysponuje Oferent</w:t>
      </w:r>
      <w:r w:rsidR="00AB58F8">
        <w:rPr>
          <w:rFonts w:asciiTheme="minorHAnsi" w:hAnsiTheme="minorHAnsi" w:cstheme="minorHAnsi"/>
        </w:rPr>
        <w:t>…………………………………………………</w:t>
      </w:r>
      <w:r w:rsidRPr="00AB0F96">
        <w:rPr>
          <w:rFonts w:asciiTheme="minorHAnsi" w:hAnsiTheme="minorHAnsi" w:cstheme="minorHAnsi"/>
        </w:rPr>
        <w:tab/>
      </w:r>
    </w:p>
    <w:p w14:paraId="4A131A44" w14:textId="4BE65AFF" w:rsidR="00AB0F96" w:rsidRPr="00AB0F96" w:rsidRDefault="00AB0F96" w:rsidP="00AB0F96">
      <w:pPr>
        <w:numPr>
          <w:ilvl w:val="0"/>
          <w:numId w:val="2"/>
        </w:numPr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t>Liczba osób, którymi dysponuje oferent z przynajmniej dwuletnim letnim doświadczeniem w pracy z osobami z niepełnosprawnościami</w:t>
      </w:r>
      <w:r w:rsidR="00613013">
        <w:rPr>
          <w:rFonts w:asciiTheme="minorHAnsi" w:hAnsiTheme="minorHAnsi" w:cstheme="minorHAnsi"/>
        </w:rPr>
        <w:t>…………………….</w:t>
      </w:r>
      <w:r w:rsidRPr="00AB0F96">
        <w:rPr>
          <w:rFonts w:asciiTheme="minorHAnsi" w:hAnsiTheme="minorHAnsi" w:cstheme="minorHAnsi"/>
        </w:rPr>
        <w:tab/>
      </w:r>
    </w:p>
    <w:p w14:paraId="59E3853C" w14:textId="77777777" w:rsidR="00AB0F96" w:rsidRPr="00AB0F96" w:rsidRDefault="00AB0F96" w:rsidP="00AB0F96">
      <w:pPr>
        <w:numPr>
          <w:ilvl w:val="0"/>
          <w:numId w:val="2"/>
        </w:numPr>
        <w:tabs>
          <w:tab w:val="num" w:pos="851"/>
        </w:tabs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lastRenderedPageBreak/>
        <w:t xml:space="preserve">Stosownie do postanowień działu IX ust. 4 pkt 3) Zapytania oświadczamy, iż termin (okres) związania niniejszą ofertą wynosi </w:t>
      </w:r>
      <w:r w:rsidRPr="00613013">
        <w:rPr>
          <w:rFonts w:asciiTheme="minorHAnsi" w:hAnsiTheme="minorHAnsi" w:cstheme="minorHAnsi"/>
          <w:bCs/>
        </w:rPr>
        <w:t>30 dni</w:t>
      </w:r>
      <w:r w:rsidRPr="00AB0F96">
        <w:rPr>
          <w:rFonts w:asciiTheme="minorHAnsi" w:hAnsiTheme="minorHAnsi" w:cstheme="minorHAnsi"/>
        </w:rPr>
        <w:t xml:space="preserve"> licząc od dnia, który stanowi termin składania ofert w niniejszym postępowaniu;</w:t>
      </w:r>
    </w:p>
    <w:p w14:paraId="087B232B" w14:textId="77777777" w:rsidR="00AB0F96" w:rsidRPr="00AB0F96" w:rsidRDefault="00AB0F96" w:rsidP="00AB0F96">
      <w:pPr>
        <w:numPr>
          <w:ilvl w:val="0"/>
          <w:numId w:val="2"/>
        </w:numPr>
        <w:tabs>
          <w:tab w:val="num" w:pos="851"/>
        </w:tabs>
        <w:jc w:val="both"/>
        <w:rPr>
          <w:rFonts w:asciiTheme="minorHAnsi" w:hAnsiTheme="minorHAnsi" w:cstheme="minorHAnsi"/>
        </w:rPr>
      </w:pPr>
      <w:bookmarkStart w:id="4" w:name="_Hlk520406919"/>
      <w:r w:rsidRPr="00AB0F96">
        <w:rPr>
          <w:rFonts w:asciiTheme="minorHAnsi" w:hAnsiTheme="minorHAnsi" w:cstheme="minorHAnsi"/>
        </w:rPr>
        <w:t xml:space="preserve">Klauzula informacyjna RODO (załącznik nr 3 Zapytania) </w:t>
      </w:r>
      <w:bookmarkEnd w:id="4"/>
      <w:r w:rsidRPr="00AB0F96">
        <w:rPr>
          <w:rFonts w:asciiTheme="minorHAnsi" w:hAnsiTheme="minorHAnsi" w:cstheme="minorHAnsi"/>
        </w:rPr>
        <w:t>została również przekazana każdej osobie fizycznej, której dane osobowe zawiera niniejsza oferta (lub inne dokumenty składane wraz z nią).</w:t>
      </w:r>
    </w:p>
    <w:p w14:paraId="7700F053" w14:textId="5F3DCC11" w:rsidR="00AB0F96" w:rsidRDefault="00AB0F96" w:rsidP="00AB0F96">
      <w:pPr>
        <w:numPr>
          <w:ilvl w:val="0"/>
          <w:numId w:val="2"/>
        </w:numPr>
        <w:tabs>
          <w:tab w:val="num" w:pos="851"/>
        </w:tabs>
        <w:jc w:val="both"/>
        <w:rPr>
          <w:rFonts w:asciiTheme="minorHAnsi" w:hAnsiTheme="minorHAnsi" w:cstheme="minorHAnsi"/>
        </w:rPr>
      </w:pPr>
      <w:r w:rsidRPr="00AB0F96">
        <w:rPr>
          <w:rFonts w:asciiTheme="minorHAnsi" w:hAnsiTheme="minorHAnsi" w:cstheme="minorHAnsi"/>
        </w:rPr>
        <w:t>Stosownie do działu X ust. 3 Zapytania, Klauzula informacyjna RODO (załącznik nr 3 Zapytania) będzie również każdorazowo przekazywana osobom fizycznym, których dane osobowe zostaną ewentualnie przez nas przekazane Zamawiającemu w związku z Zapytaniem na etapie po złożeniu niniejszej oferty lub na etapie Umowy o zamówienie (gdy propozycja jej zawarcia zostanie nam przez Zamawiającego przedstawiona).</w:t>
      </w:r>
    </w:p>
    <w:p w14:paraId="60CA8370" w14:textId="77777777" w:rsidR="00613013" w:rsidRPr="00AB0F96" w:rsidRDefault="00613013" w:rsidP="00613013">
      <w:pPr>
        <w:ind w:left="1440"/>
        <w:jc w:val="both"/>
        <w:rPr>
          <w:rFonts w:asciiTheme="minorHAnsi" w:hAnsiTheme="minorHAnsi" w:cstheme="minorHAnsi"/>
        </w:rPr>
      </w:pPr>
      <w:bookmarkStart w:id="5" w:name="_GoBack"/>
      <w:bookmarkEnd w:id="5"/>
    </w:p>
    <w:p w14:paraId="7A1099D5" w14:textId="77777777" w:rsidR="00C935E1" w:rsidRDefault="00C935E1" w:rsidP="00C935E1">
      <w:pPr>
        <w:jc w:val="both"/>
        <w:rPr>
          <w:rFonts w:asciiTheme="minorHAnsi" w:hAnsiTheme="minorHAnsi" w:cstheme="minorHAnsi"/>
        </w:rPr>
      </w:pPr>
    </w:p>
    <w:p w14:paraId="69EA7FFB" w14:textId="77777777" w:rsidR="00C935E1" w:rsidRPr="00B424C7" w:rsidRDefault="00C935E1" w:rsidP="00C935E1">
      <w:pPr>
        <w:jc w:val="both"/>
        <w:rPr>
          <w:rFonts w:asciiTheme="minorHAnsi" w:hAnsiTheme="minorHAnsi" w:cstheme="minorHAnsi"/>
        </w:rPr>
      </w:pPr>
    </w:p>
    <w:p w14:paraId="643CA6E9" w14:textId="77777777" w:rsidR="00C935E1" w:rsidRPr="00AC36C0" w:rsidRDefault="00C935E1" w:rsidP="00C935E1">
      <w:pPr>
        <w:jc w:val="both"/>
        <w:rPr>
          <w:rFonts w:asciiTheme="minorHAnsi" w:hAnsiTheme="minorHAnsi" w:cstheme="minorHAnsi"/>
        </w:rPr>
      </w:pPr>
      <w:r w:rsidRPr="00AC36C0">
        <w:rPr>
          <w:rFonts w:asciiTheme="minorHAnsi" w:hAnsiTheme="minorHAnsi" w:cstheme="minorHAnsi"/>
        </w:rPr>
        <w:t>Pełna nazwa i NIP Oferenta</w:t>
      </w:r>
      <w:r w:rsidRPr="00AC36C0">
        <w:rPr>
          <w:rFonts w:asciiTheme="minorHAnsi" w:hAnsiTheme="minorHAnsi" w:cstheme="minorHAnsi"/>
        </w:rPr>
        <w:tab/>
      </w:r>
      <w:r w:rsidRPr="00AC36C0">
        <w:rPr>
          <w:rFonts w:asciiTheme="minorHAnsi" w:hAnsiTheme="minorHAnsi" w:cstheme="minorHAnsi"/>
        </w:rPr>
        <w:tab/>
      </w:r>
      <w:r w:rsidRPr="00AC36C0">
        <w:rPr>
          <w:rFonts w:asciiTheme="minorHAnsi" w:hAnsiTheme="minorHAnsi" w:cstheme="minorHAnsi"/>
        </w:rPr>
        <w:tab/>
      </w:r>
      <w:r w:rsidRPr="00AC36C0">
        <w:rPr>
          <w:rFonts w:asciiTheme="minorHAnsi" w:hAnsiTheme="minorHAnsi" w:cstheme="minorHAnsi"/>
        </w:rPr>
        <w:tab/>
      </w:r>
      <w:r w:rsidRPr="00AC36C0">
        <w:rPr>
          <w:rFonts w:asciiTheme="minorHAnsi" w:hAnsiTheme="minorHAnsi" w:cstheme="minorHAnsi"/>
        </w:rPr>
        <w:tab/>
      </w:r>
      <w:r w:rsidRPr="00AC36C0">
        <w:rPr>
          <w:rFonts w:asciiTheme="minorHAnsi" w:hAnsiTheme="minorHAnsi" w:cstheme="minorHAnsi"/>
        </w:rPr>
        <w:tab/>
      </w:r>
      <w:r w:rsidRPr="00AC36C0">
        <w:rPr>
          <w:rFonts w:asciiTheme="minorHAnsi" w:hAnsiTheme="minorHAnsi" w:cstheme="minorHAnsi"/>
        </w:rPr>
        <w:tab/>
      </w:r>
      <w:r w:rsidRPr="00AC36C0">
        <w:rPr>
          <w:rFonts w:asciiTheme="minorHAnsi" w:hAnsiTheme="minorHAnsi" w:cstheme="minorHAnsi"/>
        </w:rPr>
        <w:tab/>
      </w:r>
      <w:r w:rsidRPr="00AC36C0">
        <w:rPr>
          <w:rFonts w:asciiTheme="minorHAnsi" w:hAnsiTheme="minorHAnsi" w:cstheme="minorHAnsi"/>
        </w:rPr>
        <w:tab/>
        <w:t>data</w:t>
      </w:r>
    </w:p>
    <w:p w14:paraId="05DC139D" w14:textId="77777777" w:rsidR="00C935E1" w:rsidRPr="00AC36C0" w:rsidRDefault="00C935E1" w:rsidP="00C935E1">
      <w:pPr>
        <w:spacing w:line="360" w:lineRule="auto"/>
        <w:jc w:val="center"/>
        <w:rPr>
          <w:rFonts w:asciiTheme="minorHAnsi" w:hAnsiTheme="minorHAnsi" w:cstheme="minorHAnsi"/>
          <w:b/>
        </w:rPr>
      </w:pPr>
    </w:p>
    <w:p w14:paraId="66E90EC7" w14:textId="77777777" w:rsidR="00C935E1" w:rsidRPr="00AC36C0" w:rsidRDefault="00C935E1" w:rsidP="00C935E1">
      <w:pPr>
        <w:spacing w:line="360" w:lineRule="auto"/>
        <w:jc w:val="both"/>
        <w:rPr>
          <w:rFonts w:asciiTheme="minorHAnsi" w:hAnsiTheme="minorHAnsi" w:cstheme="minorHAnsi"/>
        </w:rPr>
      </w:pPr>
    </w:p>
    <w:p w14:paraId="15E8D099" w14:textId="77777777" w:rsidR="00C935E1" w:rsidRPr="00AC36C0" w:rsidRDefault="00C935E1" w:rsidP="00C935E1">
      <w:pPr>
        <w:spacing w:line="360" w:lineRule="auto"/>
        <w:rPr>
          <w:rFonts w:asciiTheme="minorHAnsi" w:hAnsiTheme="minorHAnsi" w:cstheme="minorHAnsi"/>
        </w:rPr>
      </w:pPr>
    </w:p>
    <w:p w14:paraId="1F972B11" w14:textId="77777777" w:rsidR="00C935E1" w:rsidRPr="00AC36C0" w:rsidRDefault="00C935E1" w:rsidP="00C935E1">
      <w:pPr>
        <w:spacing w:after="160" w:line="259" w:lineRule="auto"/>
        <w:rPr>
          <w:rFonts w:asciiTheme="minorHAnsi" w:hAnsiTheme="minorHAnsi" w:cstheme="minorHAnsi"/>
        </w:rPr>
      </w:pPr>
    </w:p>
    <w:p w14:paraId="055BE879" w14:textId="77777777" w:rsidR="00C935E1" w:rsidRPr="00AC36C0" w:rsidRDefault="00C935E1" w:rsidP="00C935E1">
      <w:pPr>
        <w:spacing w:after="160" w:line="259" w:lineRule="auto"/>
        <w:rPr>
          <w:rFonts w:asciiTheme="minorHAnsi" w:hAnsiTheme="minorHAnsi" w:cstheme="minorHAnsi"/>
        </w:rPr>
      </w:pPr>
      <w:r w:rsidRPr="00AC36C0">
        <w:rPr>
          <w:rFonts w:asciiTheme="minorHAnsi" w:hAnsiTheme="minorHAnsi" w:cstheme="minorHAnsi"/>
        </w:rPr>
        <w:br w:type="page"/>
      </w:r>
    </w:p>
    <w:p w14:paraId="31F20D66" w14:textId="77777777" w:rsidR="00C935E1" w:rsidRDefault="00C935E1" w:rsidP="00C935E1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Jako osoba/osoby uprawniona/uprawnione do reprezentowania oferenta oświadczam/oświadczamy, że:</w:t>
      </w:r>
    </w:p>
    <w:p w14:paraId="2DF8D8AC" w14:textId="77777777" w:rsidR="00C935E1" w:rsidRDefault="00C935E1" w:rsidP="00C935E1">
      <w:pPr>
        <w:jc w:val="both"/>
        <w:rPr>
          <w:rFonts w:asciiTheme="minorHAnsi" w:hAnsiTheme="minorHAnsi" w:cstheme="minorHAnsi"/>
        </w:rPr>
      </w:pPr>
    </w:p>
    <w:p w14:paraId="3E9D176D" w14:textId="77777777" w:rsidR="00C935E1" w:rsidRDefault="00C935E1" w:rsidP="00C935E1">
      <w:pPr>
        <w:pStyle w:val="Akapitzlist"/>
        <w:numPr>
          <w:ilvl w:val="0"/>
          <w:numId w:val="1"/>
        </w:numPr>
        <w:jc w:val="both"/>
        <w:rPr>
          <w:rFonts w:eastAsia="Times New Roman" w:cstheme="minorHAnsi"/>
          <w:sz w:val="24"/>
          <w:szCs w:val="24"/>
          <w:lang w:eastAsia="pl-PL"/>
        </w:rPr>
      </w:pPr>
      <w:r>
        <w:rPr>
          <w:rFonts w:eastAsia="Times New Roman" w:cstheme="minorHAnsi"/>
          <w:sz w:val="24"/>
          <w:szCs w:val="24"/>
          <w:lang w:eastAsia="pl-PL"/>
        </w:rPr>
        <w:t>Zamówienie zostanie zrealizowane zgodnie ze specyfikacją stanowiącą Załącznik nr 1 do zapytania ofertowego.</w:t>
      </w:r>
    </w:p>
    <w:p w14:paraId="2B987B61" w14:textId="77777777" w:rsidR="00C935E1" w:rsidRPr="00F467FF" w:rsidRDefault="00C935E1" w:rsidP="00C935E1">
      <w:pPr>
        <w:pStyle w:val="Akapitzlist"/>
        <w:numPr>
          <w:ilvl w:val="0"/>
          <w:numId w:val="1"/>
        </w:numPr>
        <w:jc w:val="both"/>
        <w:rPr>
          <w:rFonts w:eastAsia="Times New Roman" w:cstheme="minorHAnsi"/>
          <w:sz w:val="24"/>
          <w:szCs w:val="24"/>
          <w:lang w:eastAsia="pl-PL"/>
        </w:rPr>
      </w:pPr>
      <w:r>
        <w:rPr>
          <w:rFonts w:eastAsia="Times New Roman" w:cstheme="minorHAnsi"/>
          <w:sz w:val="24"/>
          <w:szCs w:val="24"/>
          <w:lang w:eastAsia="pl-PL"/>
        </w:rPr>
        <w:t xml:space="preserve">Oferent </w:t>
      </w:r>
      <w:r w:rsidRPr="00F467FF">
        <w:rPr>
          <w:rFonts w:eastAsia="Times New Roman" w:cstheme="minorHAnsi"/>
          <w:sz w:val="24"/>
          <w:szCs w:val="24"/>
          <w:lang w:eastAsia="pl-PL"/>
        </w:rPr>
        <w:t>zatrudnia co najmniej 20% osób z niepełnosprawnością w rozumieniu ustawy z dnia 27 sierpnia 1997 r. o rehabilitacji zawodowej.</w:t>
      </w:r>
    </w:p>
    <w:p w14:paraId="13C1F65B" w14:textId="77777777" w:rsidR="00C935E1" w:rsidRPr="00F467FF" w:rsidRDefault="00C935E1" w:rsidP="00C935E1">
      <w:pPr>
        <w:pStyle w:val="Akapitzlist"/>
        <w:numPr>
          <w:ilvl w:val="0"/>
          <w:numId w:val="1"/>
        </w:numPr>
        <w:jc w:val="both"/>
        <w:rPr>
          <w:rFonts w:eastAsia="Times New Roman" w:cstheme="minorHAnsi"/>
          <w:sz w:val="24"/>
          <w:szCs w:val="24"/>
          <w:lang w:eastAsia="pl-PL"/>
        </w:rPr>
      </w:pPr>
      <w:r>
        <w:rPr>
          <w:rFonts w:eastAsia="Times New Roman" w:cstheme="minorHAnsi"/>
          <w:sz w:val="24"/>
          <w:szCs w:val="24"/>
          <w:lang w:eastAsia="pl-PL"/>
        </w:rPr>
        <w:t xml:space="preserve">Oferent </w:t>
      </w:r>
      <w:r w:rsidRPr="00F467FF">
        <w:rPr>
          <w:rFonts w:eastAsia="Times New Roman" w:cstheme="minorHAnsi"/>
          <w:sz w:val="24"/>
          <w:szCs w:val="24"/>
          <w:lang w:eastAsia="pl-PL"/>
        </w:rPr>
        <w:t xml:space="preserve">nie zalega z wypłacaniem wynagrodzeń pracownikom oraz z opłacaniem należnych składek na ubezpieczenia społeczne, ubezpieczenia zdrowotne, Fundusz Pracy, Fundusz Gwarantowanych Świadczeń Pracowniczych oraz Fundusz Emerytur Pomostowych; </w:t>
      </w:r>
    </w:p>
    <w:p w14:paraId="1314CACB" w14:textId="77777777" w:rsidR="00C935E1" w:rsidRPr="00F467FF" w:rsidRDefault="00C935E1" w:rsidP="00C935E1">
      <w:pPr>
        <w:pStyle w:val="Akapitzlist"/>
        <w:numPr>
          <w:ilvl w:val="0"/>
          <w:numId w:val="1"/>
        </w:numPr>
        <w:jc w:val="both"/>
        <w:rPr>
          <w:rFonts w:eastAsia="Times New Roman" w:cstheme="minorHAnsi"/>
          <w:sz w:val="24"/>
          <w:szCs w:val="24"/>
          <w:lang w:eastAsia="pl-PL"/>
        </w:rPr>
      </w:pPr>
      <w:r w:rsidRPr="00F467FF">
        <w:rPr>
          <w:rFonts w:eastAsia="Times New Roman" w:cstheme="minorHAnsi"/>
          <w:sz w:val="24"/>
          <w:szCs w:val="24"/>
          <w:lang w:eastAsia="pl-PL"/>
        </w:rPr>
        <w:t>w ciąg</w:t>
      </w:r>
      <w:r>
        <w:rPr>
          <w:rFonts w:eastAsia="Times New Roman" w:cstheme="minorHAnsi"/>
          <w:sz w:val="24"/>
          <w:szCs w:val="24"/>
          <w:lang w:eastAsia="pl-PL"/>
        </w:rPr>
        <w:t>u ostatnich 3 lat</w:t>
      </w:r>
      <w:r w:rsidRPr="00F467FF">
        <w:rPr>
          <w:rFonts w:eastAsia="Times New Roman" w:cstheme="minorHAnsi"/>
          <w:sz w:val="24"/>
          <w:szCs w:val="24"/>
          <w:lang w:eastAsia="pl-PL"/>
        </w:rPr>
        <w:t xml:space="preserve"> kalendarzowych nie zostały nałożone</w:t>
      </w:r>
      <w:r>
        <w:rPr>
          <w:rFonts w:eastAsia="Times New Roman" w:cstheme="minorHAnsi"/>
          <w:sz w:val="24"/>
          <w:szCs w:val="24"/>
          <w:lang w:eastAsia="pl-PL"/>
        </w:rPr>
        <w:t xml:space="preserve"> na Oferenta</w:t>
      </w:r>
      <w:r w:rsidRPr="00F467FF">
        <w:rPr>
          <w:rFonts w:eastAsia="Times New Roman" w:cstheme="minorHAnsi"/>
          <w:sz w:val="24"/>
          <w:szCs w:val="24"/>
          <w:lang w:eastAsia="pl-PL"/>
        </w:rPr>
        <w:t xml:space="preserve"> kary </w:t>
      </w:r>
      <w:r>
        <w:rPr>
          <w:rFonts w:eastAsia="Times New Roman" w:cstheme="minorHAnsi"/>
          <w:sz w:val="24"/>
          <w:szCs w:val="24"/>
          <w:lang w:eastAsia="pl-PL"/>
        </w:rPr>
        <w:br/>
      </w:r>
      <w:r w:rsidRPr="00F467FF">
        <w:rPr>
          <w:rFonts w:eastAsia="Times New Roman" w:cstheme="minorHAnsi"/>
          <w:sz w:val="24"/>
          <w:szCs w:val="24"/>
          <w:lang w:eastAsia="pl-PL"/>
        </w:rPr>
        <w:t>z tytułu niewykonania, nieterminowego wykonania lub nierzetelnego wykonania Zamówienia Publicznego;</w:t>
      </w:r>
    </w:p>
    <w:p w14:paraId="1FB47709" w14:textId="77777777" w:rsidR="00C935E1" w:rsidRPr="00F467FF" w:rsidRDefault="00C935E1" w:rsidP="00C935E1">
      <w:pPr>
        <w:pStyle w:val="Akapitzlist"/>
        <w:numPr>
          <w:ilvl w:val="0"/>
          <w:numId w:val="1"/>
        </w:numPr>
        <w:jc w:val="both"/>
        <w:rPr>
          <w:rFonts w:eastAsia="Times New Roman" w:cstheme="minorHAnsi"/>
          <w:sz w:val="24"/>
          <w:szCs w:val="24"/>
          <w:lang w:eastAsia="pl-PL"/>
        </w:rPr>
      </w:pPr>
      <w:r>
        <w:rPr>
          <w:rFonts w:eastAsia="Times New Roman" w:cstheme="minorHAnsi"/>
          <w:sz w:val="24"/>
          <w:szCs w:val="24"/>
          <w:lang w:eastAsia="pl-PL"/>
        </w:rPr>
        <w:t xml:space="preserve">Oferent </w:t>
      </w:r>
      <w:r w:rsidRPr="00F467FF">
        <w:rPr>
          <w:rFonts w:eastAsia="Times New Roman" w:cstheme="minorHAnsi"/>
          <w:sz w:val="24"/>
          <w:szCs w:val="24"/>
          <w:lang w:eastAsia="pl-PL"/>
        </w:rPr>
        <w:t>nie był karany zakazem dostępu do środków, o których w art. 5 ust. 3 pkt 1 i 4 ustawy z dnia 27 sierpnia 2009r. o finansach publicznych;</w:t>
      </w:r>
    </w:p>
    <w:p w14:paraId="69474AF7" w14:textId="77777777" w:rsidR="00C935E1" w:rsidRPr="00F467FF" w:rsidRDefault="00C935E1" w:rsidP="00C935E1">
      <w:pPr>
        <w:pStyle w:val="Akapitzlist"/>
        <w:numPr>
          <w:ilvl w:val="0"/>
          <w:numId w:val="1"/>
        </w:numPr>
        <w:jc w:val="both"/>
        <w:rPr>
          <w:rFonts w:eastAsia="Times New Roman" w:cstheme="minorHAnsi"/>
          <w:sz w:val="24"/>
          <w:szCs w:val="24"/>
          <w:lang w:eastAsia="pl-PL"/>
        </w:rPr>
      </w:pPr>
      <w:r w:rsidRPr="00F467FF">
        <w:rPr>
          <w:rFonts w:eastAsia="Times New Roman" w:cstheme="minorHAnsi"/>
          <w:sz w:val="24"/>
          <w:szCs w:val="24"/>
          <w:lang w:eastAsia="pl-PL"/>
        </w:rPr>
        <w:t>dane zawarte w formularzu</w:t>
      </w:r>
      <w:r>
        <w:rPr>
          <w:rFonts w:eastAsia="Times New Roman" w:cstheme="minorHAnsi"/>
          <w:sz w:val="24"/>
          <w:szCs w:val="24"/>
          <w:lang w:eastAsia="pl-PL"/>
        </w:rPr>
        <w:t xml:space="preserve"> oferty</w:t>
      </w:r>
      <w:r w:rsidRPr="00F467FF">
        <w:rPr>
          <w:rFonts w:eastAsia="Times New Roman" w:cstheme="minorHAnsi"/>
          <w:sz w:val="24"/>
          <w:szCs w:val="24"/>
          <w:lang w:eastAsia="pl-PL"/>
        </w:rPr>
        <w:t xml:space="preserve"> są zgodne z prawdą.</w:t>
      </w:r>
    </w:p>
    <w:p w14:paraId="6F13D67F" w14:textId="77777777" w:rsidR="00C935E1" w:rsidRPr="00F467FF" w:rsidRDefault="00C935E1" w:rsidP="00C935E1">
      <w:pPr>
        <w:pStyle w:val="Akapitzlist"/>
        <w:spacing w:line="259" w:lineRule="auto"/>
        <w:ind w:left="1080"/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2"/>
        <w:gridCol w:w="4224"/>
        <w:gridCol w:w="4276"/>
      </w:tblGrid>
      <w:tr w:rsidR="00C935E1" w14:paraId="38DD530D" w14:textId="77777777" w:rsidTr="0053133C">
        <w:tc>
          <w:tcPr>
            <w:tcW w:w="9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8AE23" w14:textId="77777777" w:rsidR="00C935E1" w:rsidRDefault="00C935E1" w:rsidP="0053133C">
            <w:pPr>
              <w:jc w:val="both"/>
              <w:rPr>
                <w:rFonts w:ascii="Verdana" w:hAnsi="Verdana"/>
                <w:sz w:val="20"/>
                <w:szCs w:val="20"/>
              </w:rPr>
            </w:pPr>
            <w:bookmarkStart w:id="6" w:name="_Hlk19103839"/>
            <w:r>
              <w:rPr>
                <w:rFonts w:ascii="Verdana" w:hAnsi="Verdana"/>
                <w:sz w:val="20"/>
                <w:szCs w:val="20"/>
              </w:rPr>
              <w:t>Załączniki do oferty:</w:t>
            </w:r>
          </w:p>
        </w:tc>
      </w:tr>
      <w:tr w:rsidR="00C935E1" w14:paraId="0E0F0CC5" w14:textId="77777777" w:rsidTr="0053133C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7E780" w14:textId="77777777" w:rsidR="00C935E1" w:rsidRDefault="00C935E1" w:rsidP="0053133C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8E1CF" w14:textId="77777777" w:rsidR="00C935E1" w:rsidRDefault="00C935E1" w:rsidP="0053133C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dpis z odpowiedniego rejestru</w:t>
            </w:r>
          </w:p>
        </w:tc>
        <w:tc>
          <w:tcPr>
            <w:tcW w:w="4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B808B" w14:textId="77777777" w:rsidR="00C935E1" w:rsidRDefault="00C935E1" w:rsidP="0053133C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C935E1" w14:paraId="22A7B779" w14:textId="77777777" w:rsidTr="0053133C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9A4D9" w14:textId="77777777" w:rsidR="00C935E1" w:rsidRDefault="00C935E1" w:rsidP="0053133C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61D61" w14:textId="77777777" w:rsidR="00C935E1" w:rsidRDefault="00C935E1" w:rsidP="0053133C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1F883" w14:textId="77777777" w:rsidR="00C935E1" w:rsidRDefault="00C935E1" w:rsidP="0053133C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C935E1" w14:paraId="406995FD" w14:textId="77777777" w:rsidTr="0053133C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6566E" w14:textId="77777777" w:rsidR="00C935E1" w:rsidRDefault="00C935E1" w:rsidP="0053133C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4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E79A7" w14:textId="77777777" w:rsidR="00C935E1" w:rsidRDefault="00C935E1" w:rsidP="0053133C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DBE47" w14:textId="77777777" w:rsidR="00C935E1" w:rsidRDefault="00C935E1" w:rsidP="0053133C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2DABEFD7" w14:textId="77777777" w:rsidR="00C935E1" w:rsidRDefault="00C935E1" w:rsidP="00C935E1">
      <w:pPr>
        <w:spacing w:line="360" w:lineRule="auto"/>
        <w:rPr>
          <w:rFonts w:asciiTheme="minorHAnsi" w:hAnsiTheme="minorHAnsi" w:cstheme="minorHAnsi"/>
        </w:rPr>
      </w:pPr>
    </w:p>
    <w:p w14:paraId="381CD848" w14:textId="77777777" w:rsidR="00C935E1" w:rsidRDefault="00C935E1" w:rsidP="00C935E1">
      <w:pPr>
        <w:spacing w:line="360" w:lineRule="auto"/>
        <w:rPr>
          <w:rFonts w:asciiTheme="minorHAnsi" w:hAnsiTheme="minorHAnsi" w:cstheme="minorHAnsi"/>
        </w:rPr>
      </w:pPr>
    </w:p>
    <w:p w14:paraId="45A21F71" w14:textId="77777777" w:rsidR="00C935E1" w:rsidRDefault="00C935E1" w:rsidP="00C935E1">
      <w:pPr>
        <w:spacing w:line="360" w:lineRule="auto"/>
        <w:rPr>
          <w:rFonts w:asciiTheme="minorHAnsi" w:hAnsiTheme="minorHAnsi" w:cstheme="minorHAnsi"/>
        </w:rPr>
      </w:pPr>
    </w:p>
    <w:p w14:paraId="779D115B" w14:textId="77777777" w:rsidR="00C935E1" w:rsidRDefault="00C935E1" w:rsidP="00C935E1">
      <w:pPr>
        <w:spacing w:line="360" w:lineRule="auto"/>
        <w:rPr>
          <w:rFonts w:asciiTheme="minorHAnsi" w:hAnsiTheme="minorHAnsi" w:cstheme="minorHAnsi"/>
        </w:rPr>
      </w:pPr>
    </w:p>
    <w:p w14:paraId="5FAFD20F" w14:textId="77777777" w:rsidR="00C935E1" w:rsidRPr="00B424C7" w:rsidRDefault="00C935E1" w:rsidP="00C935E1">
      <w:pPr>
        <w:spacing w:line="360" w:lineRule="auto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……….</w:t>
      </w:r>
      <w:r w:rsidRPr="00B424C7">
        <w:rPr>
          <w:rFonts w:asciiTheme="minorHAnsi" w:hAnsiTheme="minorHAnsi" w:cstheme="minorHAnsi"/>
        </w:rPr>
        <w:t>…………………………………………….</w:t>
      </w:r>
    </w:p>
    <w:p w14:paraId="771A68FB" w14:textId="77777777" w:rsidR="00C935E1" w:rsidRDefault="00C935E1" w:rsidP="00C935E1">
      <w:pPr>
        <w:spacing w:line="360" w:lineRule="auto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/podpis i pieczęć osoby/osób uprawnionych </w:t>
      </w:r>
    </w:p>
    <w:p w14:paraId="4B3A55BA" w14:textId="77777777" w:rsidR="00C935E1" w:rsidRPr="00B424C7" w:rsidRDefault="00C935E1" w:rsidP="00C935E1">
      <w:pPr>
        <w:spacing w:line="360" w:lineRule="auto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 reprezentowania Oferenta</w:t>
      </w:r>
      <w:r w:rsidRPr="00B424C7">
        <w:rPr>
          <w:rFonts w:asciiTheme="minorHAnsi" w:hAnsiTheme="minorHAnsi" w:cstheme="minorHAnsi"/>
        </w:rPr>
        <w:t>/</w:t>
      </w:r>
      <w:bookmarkEnd w:id="6"/>
    </w:p>
    <w:p w14:paraId="17F793D2" w14:textId="77777777" w:rsidR="00C935E1" w:rsidRDefault="00C935E1"/>
    <w:sectPr w:rsidR="00C935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38AF11" w14:textId="77777777" w:rsidR="009F07DB" w:rsidRDefault="009F07DB" w:rsidP="00AB0F96">
      <w:r>
        <w:separator/>
      </w:r>
    </w:p>
  </w:endnote>
  <w:endnote w:type="continuationSeparator" w:id="0">
    <w:p w14:paraId="5AB70684" w14:textId="77777777" w:rsidR="009F07DB" w:rsidRDefault="009F07DB" w:rsidP="00AB0F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5E947" w14:textId="77777777" w:rsidR="009F07DB" w:rsidRDefault="009F07DB" w:rsidP="00AB0F96">
      <w:r>
        <w:separator/>
      </w:r>
    </w:p>
  </w:footnote>
  <w:footnote w:type="continuationSeparator" w:id="0">
    <w:p w14:paraId="54AE5DA9" w14:textId="77777777" w:rsidR="009F07DB" w:rsidRDefault="009F07DB" w:rsidP="00AB0F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468B6"/>
    <w:multiLevelType w:val="hybridMultilevel"/>
    <w:tmpl w:val="156C2FE0"/>
    <w:lvl w:ilvl="0" w:tplc="2ACA058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81C88"/>
    <w:multiLevelType w:val="hybridMultilevel"/>
    <w:tmpl w:val="55D07490"/>
    <w:lvl w:ilvl="0" w:tplc="D5D2707E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cs="Times New Roman"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54B6220A"/>
    <w:multiLevelType w:val="hybridMultilevel"/>
    <w:tmpl w:val="3050E2F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DI3NLCwMDA2NTZW0lEKTi0uzszPAykwqgUATkbYhSwAAAA="/>
  </w:docVars>
  <w:rsids>
    <w:rsidRoot w:val="00C935E1"/>
    <w:rsid w:val="00405B01"/>
    <w:rsid w:val="00613013"/>
    <w:rsid w:val="009F07DB"/>
    <w:rsid w:val="00AB0F96"/>
    <w:rsid w:val="00AB58F8"/>
    <w:rsid w:val="00C55401"/>
    <w:rsid w:val="00C93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34B55F"/>
  <w15:chartTrackingRefBased/>
  <w15:docId w15:val="{5967783F-28DC-44C9-8F19-9850050DB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C935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C935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C935E1"/>
    <w:pPr>
      <w:spacing w:after="160" w:line="254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C935E1"/>
  </w:style>
  <w:style w:type="paragraph" w:styleId="Tekstprzypisudolnego">
    <w:name w:val="footnote text"/>
    <w:basedOn w:val="Normalny"/>
    <w:link w:val="TekstprzypisudolnegoZnak"/>
    <w:rsid w:val="00AB0F96"/>
    <w:pPr>
      <w:suppressAutoHyphens/>
    </w:pPr>
    <w:rPr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link w:val="Tekstprzypisudolnego"/>
    <w:rsid w:val="00AB0F96"/>
    <w:rPr>
      <w:rFonts w:ascii="Times New Roman" w:eastAsia="Times New Roman" w:hAnsi="Times New Roman" w:cs="Times New Roman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08</Words>
  <Characters>3649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Plust</dc:creator>
  <cp:keywords/>
  <dc:description/>
  <cp:lastModifiedBy>Dominika Plust</cp:lastModifiedBy>
  <cp:revision>3</cp:revision>
  <dcterms:created xsi:type="dcterms:W3CDTF">2019-11-13T13:46:00Z</dcterms:created>
  <dcterms:modified xsi:type="dcterms:W3CDTF">2019-11-13T14:26:00Z</dcterms:modified>
</cp:coreProperties>
</file>